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FF734F" w:rsidRDefault="00AF7C07" w14:paraId="14E4611B" w14:textId="04572B4C"/>
    <w:p w:rsidR="00FF734F" w:rsidRDefault="00FF734F" w14:paraId="516E0BEB" w14:textId="77777777"/>
    <w:p w:rsidR="00FF734F" w:rsidP="00771401" w:rsidRDefault="00FF734F" w14:paraId="34ED62CB" w14:textId="77777777">
      <w:pPr>
        <w:pStyle w:val="NoSpacing"/>
        <w:jc w:val="center"/>
      </w:pPr>
    </w:p>
    <w:p w:rsidR="00A7323A" w:rsidP="00771401" w:rsidRDefault="00A7323A" w14:paraId="39FB5AF2" w14:textId="5DCEA0FC">
      <w:pPr>
        <w:pStyle w:val="NoSpacing"/>
        <w:jc w:val="center"/>
        <w:rPr>
          <w:b w:val="1"/>
          <w:bCs w:val="1"/>
          <w:sz w:val="28"/>
          <w:szCs w:val="28"/>
          <w:u w:val="single"/>
        </w:rPr>
      </w:pPr>
      <w:r w:rsidR="2184843E">
        <w:drawing>
          <wp:inline wp14:editId="7B20E60E" wp14:anchorId="0DA04D34">
            <wp:extent cx="1704975" cy="1704975"/>
            <wp:effectExtent l="0" t="0" r="0" b="0"/>
            <wp:docPr id="19643504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6435049" name=""/>
                    <pic:cNvPicPr/>
                  </pic:nvPicPr>
                  <pic:blipFill>
                    <a:blip xmlns:r="http://schemas.openxmlformats.org/officeDocument/2006/relationships" r:embed="rId1896268478">
                      <a:extLst>
                        <a:ext uri="{28A0092B-C50C-407E-A947-70E740481C1C}">
                          <a14:useLocalDpi xmlns:a14="http://schemas.microsoft.com/office/drawing/2010/main"/>
                        </a:ext>
                      </a:extLst>
                    </a:blip>
                    <a:stretch>
                      <a:fillRect/>
                    </a:stretch>
                  </pic:blipFill>
                  <pic:spPr>
                    <a:xfrm rot="0">
                      <a:off x="0" y="0"/>
                      <a:ext cx="1704975" cy="1704975"/>
                    </a:xfrm>
                    <a:prstGeom prst="rect">
                      <a:avLst/>
                    </a:prstGeom>
                  </pic:spPr>
                </pic:pic>
              </a:graphicData>
            </a:graphic>
          </wp:inline>
        </w:drawing>
      </w:r>
    </w:p>
    <w:p w:rsidR="00A7323A" w:rsidP="00771401" w:rsidRDefault="00A7323A" w14:paraId="00973945" w14:textId="77777777">
      <w:pPr>
        <w:pStyle w:val="NoSpacing"/>
        <w:jc w:val="center"/>
        <w:rPr>
          <w:b/>
          <w:bCs/>
          <w:sz w:val="28"/>
          <w:szCs w:val="28"/>
          <w:u w:val="single"/>
        </w:rPr>
      </w:pPr>
    </w:p>
    <w:p w:rsidR="00A7323A" w:rsidP="00771401" w:rsidRDefault="00A7323A" w14:paraId="7E93E2C6" w14:textId="77777777">
      <w:pPr>
        <w:pStyle w:val="NoSpacing"/>
        <w:jc w:val="center"/>
        <w:rPr>
          <w:b/>
          <w:bCs/>
          <w:sz w:val="28"/>
          <w:szCs w:val="28"/>
          <w:u w:val="single"/>
        </w:rPr>
      </w:pPr>
    </w:p>
    <w:p w:rsidR="00A7323A" w:rsidP="003B6135" w:rsidRDefault="00A7323A" w14:paraId="5F00DF53" w14:textId="77777777">
      <w:pPr>
        <w:pStyle w:val="NoSpacing"/>
        <w:rPr>
          <w:b/>
          <w:bCs/>
          <w:sz w:val="28"/>
          <w:szCs w:val="28"/>
          <w:u w:val="single"/>
        </w:rPr>
      </w:pPr>
    </w:p>
    <w:p w:rsidR="003B6135" w:rsidP="003B6135" w:rsidRDefault="003B6135" w14:paraId="5786AE2F" w14:textId="77777777">
      <w:pPr>
        <w:pStyle w:val="NoSpacing"/>
        <w:rPr>
          <w:b/>
          <w:bCs/>
          <w:sz w:val="28"/>
          <w:szCs w:val="28"/>
          <w:u w:val="single"/>
        </w:rPr>
      </w:pPr>
    </w:p>
    <w:p w:rsidR="00FF734F" w:rsidP="00771401" w:rsidRDefault="006E06C2" w14:paraId="548A6704" w14:textId="136A0AA8">
      <w:pPr>
        <w:pStyle w:val="NoSpacing"/>
        <w:jc w:val="center"/>
        <w:rPr>
          <w:b w:val="1"/>
          <w:bCs w:val="1"/>
          <w:sz w:val="28"/>
          <w:szCs w:val="28"/>
          <w:u w:val="single"/>
        </w:rPr>
      </w:pPr>
      <w:r w:rsidRPr="61ABDBA8" w:rsidR="006E06C2">
        <w:rPr>
          <w:b w:val="1"/>
          <w:bCs w:val="1"/>
          <w:sz w:val="28"/>
          <w:szCs w:val="28"/>
          <w:u w:val="single"/>
        </w:rPr>
        <w:t xml:space="preserve">The </w:t>
      </w:r>
      <w:r w:rsidRPr="61ABDBA8" w:rsidR="00AD70B9">
        <w:rPr>
          <w:b w:val="1"/>
          <w:bCs w:val="1"/>
          <w:sz w:val="28"/>
          <w:szCs w:val="28"/>
          <w:u w:val="single"/>
        </w:rPr>
        <w:t>Midlands</w:t>
      </w:r>
      <w:r w:rsidRPr="61ABDBA8" w:rsidR="00FF734F">
        <w:rPr>
          <w:b w:val="1"/>
          <w:bCs w:val="1"/>
          <w:sz w:val="28"/>
          <w:szCs w:val="28"/>
          <w:u w:val="single"/>
        </w:rPr>
        <w:t xml:space="preserve"> Props Awards 202</w:t>
      </w:r>
      <w:r w:rsidRPr="61ABDBA8" w:rsidR="406C89D4">
        <w:rPr>
          <w:b w:val="1"/>
          <w:bCs w:val="1"/>
          <w:sz w:val="28"/>
          <w:szCs w:val="28"/>
          <w:u w:val="single"/>
        </w:rPr>
        <w:t>6</w:t>
      </w:r>
    </w:p>
    <w:p w:rsidR="00B448C2" w:rsidP="00771401" w:rsidRDefault="00B448C2" w14:paraId="2B34CF78" w14:textId="7FEBA216">
      <w:pPr>
        <w:pStyle w:val="NoSpacing"/>
        <w:jc w:val="center"/>
        <w:rPr>
          <w:b/>
          <w:bCs/>
          <w:sz w:val="28"/>
          <w:szCs w:val="28"/>
          <w:u w:val="single"/>
        </w:rPr>
      </w:pPr>
      <w:r>
        <w:rPr>
          <w:b/>
          <w:bCs/>
          <w:sz w:val="28"/>
          <w:szCs w:val="28"/>
          <w:u w:val="single"/>
        </w:rPr>
        <w:t>Nomination Form</w:t>
      </w:r>
    </w:p>
    <w:p w:rsidRPr="00B448C2" w:rsidR="005134F4" w:rsidP="00E70143" w:rsidRDefault="005134F4" w14:paraId="79FDCC6C" w14:textId="77777777">
      <w:pPr>
        <w:pStyle w:val="NoSpacing"/>
        <w:rPr>
          <w:b/>
          <w:bCs/>
          <w:sz w:val="28"/>
          <w:szCs w:val="28"/>
          <w:u w:val="single"/>
        </w:rPr>
      </w:pPr>
    </w:p>
    <w:p w:rsidRPr="00F76C1A" w:rsidR="008C6EA7" w:rsidP="003E1325" w:rsidRDefault="008C6EA7" w14:paraId="75322855" w14:textId="464890EE">
      <w:pPr>
        <w:pStyle w:val="NoSpacing"/>
        <w:rPr>
          <w:b/>
          <w:bCs/>
          <w:sz w:val="24"/>
          <w:szCs w:val="24"/>
          <w:u w:val="single"/>
        </w:rPr>
      </w:pPr>
      <w:r w:rsidRPr="003E1325">
        <w:rPr>
          <w:b/>
          <w:bCs/>
          <w:sz w:val="24"/>
          <w:szCs w:val="24"/>
          <w:u w:val="single"/>
        </w:rPr>
        <w:t xml:space="preserve">Award </w:t>
      </w:r>
      <w:r w:rsidRPr="00861BBD">
        <w:rPr>
          <w:b/>
          <w:bCs/>
          <w:sz w:val="24"/>
          <w:szCs w:val="24"/>
          <w:u w:val="single"/>
        </w:rPr>
        <w:t>Category</w:t>
      </w:r>
      <w:r w:rsidRPr="00F76C1A">
        <w:rPr>
          <w:b/>
          <w:bCs/>
          <w:sz w:val="24"/>
          <w:szCs w:val="24"/>
          <w:u w:val="single"/>
        </w:rPr>
        <w:t xml:space="preserve">: </w:t>
      </w:r>
      <w:r w:rsidRPr="00F76C1A" w:rsidR="00F76C1A">
        <w:rPr>
          <w:b/>
          <w:bCs/>
          <w:sz w:val="24"/>
          <w:szCs w:val="24"/>
          <w:u w:val="single"/>
        </w:rPr>
        <w:t>The Rising Star Award</w:t>
      </w:r>
    </w:p>
    <w:p w:rsidRPr="00F76C1A" w:rsidR="00FA3503" w:rsidP="003E1325" w:rsidRDefault="00FA3503" w14:paraId="07CF3628" w14:textId="77777777">
      <w:pPr>
        <w:pStyle w:val="NoSpacing"/>
      </w:pPr>
    </w:p>
    <w:p w:rsidR="00CC032E" w:rsidP="003E1325" w:rsidRDefault="00F76C1A" w14:paraId="5965F083" w14:textId="3055CC8E">
      <w:pPr>
        <w:pStyle w:val="NoSpacing"/>
      </w:pPr>
      <w:r w:rsidRPr="00F76C1A">
        <w:t xml:space="preserve">This category seeks to reward the industry’s most promising star, working within commercial property in </w:t>
      </w:r>
      <w:r w:rsidR="00B706BA">
        <w:t xml:space="preserve">the </w:t>
      </w:r>
      <w:r w:rsidRPr="00F76C1A">
        <w:t xml:space="preserve">Midlands. Entrants can be traditionally trained or come from a non-property background, </w:t>
      </w:r>
      <w:proofErr w:type="gramStart"/>
      <w:r w:rsidRPr="00F76C1A">
        <w:t>as long as</w:t>
      </w:r>
      <w:proofErr w:type="gramEnd"/>
      <w:r w:rsidRPr="00F76C1A">
        <w:t xml:space="preserve"> they are making an impact on the industry right now. </w:t>
      </w:r>
    </w:p>
    <w:p w:rsidRPr="00BB5D4A" w:rsidR="00F76C1A" w:rsidP="003E1325" w:rsidRDefault="00F76C1A" w14:paraId="60F228BE" w14:textId="77777777">
      <w:pPr>
        <w:pStyle w:val="NoSpacing"/>
      </w:pPr>
    </w:p>
    <w:p w:rsidR="008C6EA7" w:rsidP="003E1325" w:rsidRDefault="008C6EA7" w14:paraId="29EDE1F7" w14:textId="23A3A555">
      <w:pPr>
        <w:pStyle w:val="NoSpacing"/>
        <w:rPr>
          <w:b/>
          <w:bCs/>
          <w:u w:val="single"/>
        </w:rPr>
      </w:pPr>
      <w:r w:rsidRPr="003E1325">
        <w:rPr>
          <w:b/>
          <w:bCs/>
          <w:u w:val="single"/>
        </w:rPr>
        <w:t>Criteria:</w:t>
      </w:r>
    </w:p>
    <w:p w:rsidR="000959C9" w:rsidP="000959C9" w:rsidRDefault="00005D9F" w14:paraId="0F6D2D47" w14:textId="77777777">
      <w:pPr>
        <w:pStyle w:val="NormalWeb"/>
        <w:spacing w:before="240" w:beforeAutospacing="0" w:after="240" w:afterAutospacing="0"/>
        <w:rPr>
          <w:rFonts w:asciiTheme="minorHAnsi" w:hAnsiTheme="minorHAnsi" w:eastAsiaTheme="minorHAnsi" w:cstheme="minorBidi"/>
          <w:kern w:val="2"/>
          <w:sz w:val="22"/>
          <w:szCs w:val="22"/>
          <w:lang w:eastAsia="en-US"/>
          <w14:ligatures w14:val="standardContextual"/>
        </w:rPr>
      </w:pPr>
      <w:r w:rsidRPr="00005D9F">
        <w:rPr>
          <w:rFonts w:asciiTheme="minorHAnsi" w:hAnsiTheme="minorHAnsi" w:eastAsiaTheme="minorHAnsi" w:cstheme="minorBidi"/>
          <w:kern w:val="2"/>
          <w:sz w:val="22"/>
          <w:szCs w:val="22"/>
          <w:lang w:eastAsia="en-US"/>
          <w14:ligatures w14:val="standardContextual"/>
        </w:rPr>
        <w:t xml:space="preserve">Open to applicants under the age of 35 or those who are new to the industry (within the past 10 years), setting out </w:t>
      </w:r>
      <w:r w:rsidR="00B706BA">
        <w:rPr>
          <w:rFonts w:asciiTheme="minorHAnsi" w:hAnsiTheme="minorHAnsi" w:eastAsiaTheme="minorHAnsi" w:cstheme="minorBidi"/>
          <w:kern w:val="2"/>
          <w:sz w:val="22"/>
          <w:szCs w:val="22"/>
          <w:lang w:eastAsia="en-US"/>
          <w14:ligatures w14:val="standardContextual"/>
        </w:rPr>
        <w:t>to forge</w:t>
      </w:r>
      <w:r w:rsidRPr="00005D9F">
        <w:rPr>
          <w:rFonts w:asciiTheme="minorHAnsi" w:hAnsiTheme="minorHAnsi" w:eastAsiaTheme="minorHAnsi" w:cstheme="minorBidi"/>
          <w:kern w:val="2"/>
          <w:sz w:val="22"/>
          <w:szCs w:val="22"/>
          <w:lang w:eastAsia="en-US"/>
          <w14:ligatures w14:val="standardContextual"/>
        </w:rPr>
        <w:t xml:space="preserve"> a new career for themselves. </w:t>
      </w:r>
    </w:p>
    <w:p w:rsidRPr="000959C9" w:rsidR="00034AEC" w:rsidP="000959C9" w:rsidRDefault="00005D9F" w14:paraId="614E7C06" w14:textId="76F77C6C">
      <w:pPr>
        <w:pStyle w:val="NormalWeb"/>
        <w:spacing w:before="240" w:beforeAutospacing="0" w:after="240" w:afterAutospacing="0"/>
        <w:rPr>
          <w:rFonts w:asciiTheme="minorHAnsi" w:hAnsiTheme="minorHAnsi" w:eastAsiaTheme="minorHAnsi" w:cstheme="minorBidi"/>
          <w:kern w:val="2"/>
          <w:sz w:val="22"/>
          <w:szCs w:val="22"/>
          <w:lang w:eastAsia="en-US"/>
          <w14:ligatures w14:val="standardContextual"/>
        </w:rPr>
      </w:pPr>
      <w:r w:rsidRPr="00005D9F">
        <w:rPr>
          <w:rFonts w:asciiTheme="minorHAnsi" w:hAnsiTheme="minorHAnsi" w:eastAsiaTheme="minorHAnsi" w:cstheme="minorBidi"/>
          <w:kern w:val="2"/>
          <w:sz w:val="22"/>
          <w:szCs w:val="22"/>
          <w:lang w:eastAsia="en-US"/>
          <w14:ligatures w14:val="standardContextual"/>
        </w:rPr>
        <w:br/>
      </w:r>
      <w:r w:rsidRPr="00005D9F">
        <w:rPr>
          <w:rFonts w:asciiTheme="minorHAnsi" w:hAnsiTheme="minorHAnsi" w:eastAsiaTheme="minorHAnsi" w:cstheme="minorBidi"/>
          <w:kern w:val="2"/>
          <w:sz w:val="22"/>
          <w:szCs w:val="22"/>
          <w:lang w:eastAsia="en-US"/>
          <w14:ligatures w14:val="standardContextual"/>
        </w:rPr>
        <w:t>Submissions should explain how the nominee has demonstrated practice above and beyond expectations, highlight key achievements that make them stand out from the rest and demonstrate the individuals’ potential to contribute to the industry in the future. The entry can be made by the individual or nominated by someone else. </w:t>
      </w:r>
    </w:p>
    <w:p w:rsidRPr="00034AEC" w:rsidR="00034AEC" w:rsidP="61ABDBA8" w:rsidRDefault="00034AEC" w14:paraId="59A8A018" w14:textId="076C2A00">
      <w:pPr>
        <w:tabs>
          <w:tab w:val="left" w:pos="1960"/>
        </w:tabs>
        <w:rPr>
          <w:b w:val="1"/>
          <w:bCs w:val="1"/>
          <w:i w:val="1"/>
          <w:iCs w:val="1"/>
        </w:rPr>
      </w:pPr>
      <w:r w:rsidRPr="61ABDBA8" w:rsidR="00034AEC">
        <w:rPr>
          <w:b w:val="1"/>
          <w:bCs w:val="1"/>
          <w:i w:val="1"/>
          <w:iCs w:val="1"/>
        </w:rPr>
        <w:t xml:space="preserve">Please submit this form and any supporting evidence to </w:t>
      </w:r>
      <w:r w:rsidRPr="61ABDBA8" w:rsidR="435C74D1">
        <w:rPr>
          <w:b w:val="1"/>
          <w:bCs w:val="1"/>
          <w:i w:val="1"/>
          <w:iCs w:val="1"/>
        </w:rPr>
        <w:t>hugh.cafferky</w:t>
      </w:r>
      <w:r w:rsidRPr="61ABDBA8" w:rsidR="00034AEC">
        <w:rPr>
          <w:b w:val="1"/>
          <w:bCs w:val="1"/>
          <w:i w:val="1"/>
          <w:iCs w:val="1"/>
        </w:rPr>
        <w:t>@variety.org.uk.</w:t>
      </w:r>
    </w:p>
    <w:p w:rsidR="00C352D9" w:rsidP="008C6EA7" w:rsidRDefault="00C352D9" w14:paraId="46787970" w14:textId="77777777">
      <w:pPr>
        <w:pStyle w:val="NoSpacing"/>
      </w:pPr>
    </w:p>
    <w:tbl>
      <w:tblPr>
        <w:tblStyle w:val="TableGrid"/>
        <w:tblpPr w:leftFromText="180" w:rightFromText="180" w:vertAnchor="text" w:horzAnchor="margin" w:tblpY="78"/>
        <w:tblW w:w="0" w:type="auto"/>
        <w:tblLook w:val="04A0" w:firstRow="1" w:lastRow="0" w:firstColumn="1" w:lastColumn="0" w:noHBand="0" w:noVBand="1"/>
      </w:tblPr>
      <w:tblGrid>
        <w:gridCol w:w="4508"/>
        <w:gridCol w:w="4508"/>
      </w:tblGrid>
      <w:tr w:rsidR="006E025E" w:rsidTr="00123366" w14:paraId="70D5B9D1" w14:textId="77777777">
        <w:tc>
          <w:tcPr>
            <w:tcW w:w="4508" w:type="dxa"/>
          </w:tcPr>
          <w:p w:rsidR="006E025E" w:rsidP="00123366" w:rsidRDefault="00A225EC" w14:paraId="574A0B8E" w14:textId="07E95FEE">
            <w:r>
              <w:t xml:space="preserve">Nominee </w:t>
            </w:r>
            <w:r w:rsidR="006E025E">
              <w:t>Name:</w:t>
            </w:r>
          </w:p>
        </w:tc>
        <w:tc>
          <w:tcPr>
            <w:tcW w:w="4508" w:type="dxa"/>
          </w:tcPr>
          <w:p w:rsidR="006E025E" w:rsidP="00123366" w:rsidRDefault="006E025E" w14:paraId="4EAA2838" w14:textId="114E2C54"/>
        </w:tc>
      </w:tr>
      <w:tr w:rsidR="006E025E" w:rsidTr="00123366" w14:paraId="79BF00EE" w14:textId="77777777">
        <w:tc>
          <w:tcPr>
            <w:tcW w:w="4508" w:type="dxa"/>
          </w:tcPr>
          <w:p w:rsidR="006E025E" w:rsidP="00123366" w:rsidRDefault="00A225EC" w14:paraId="52468016" w14:textId="0444BDE6">
            <w:r>
              <w:t xml:space="preserve">Nominee </w:t>
            </w:r>
            <w:r w:rsidR="006E025E">
              <w:t>Company Name:</w:t>
            </w:r>
          </w:p>
        </w:tc>
        <w:tc>
          <w:tcPr>
            <w:tcW w:w="4508" w:type="dxa"/>
          </w:tcPr>
          <w:p w:rsidR="006E025E" w:rsidP="00123366" w:rsidRDefault="006E025E" w14:paraId="75AC9AE4" w14:textId="34266158"/>
        </w:tc>
      </w:tr>
      <w:tr w:rsidR="006E025E" w:rsidTr="00123366" w14:paraId="7E687096" w14:textId="77777777">
        <w:tc>
          <w:tcPr>
            <w:tcW w:w="4508" w:type="dxa"/>
          </w:tcPr>
          <w:p w:rsidR="006E025E" w:rsidP="00123366" w:rsidRDefault="00A225EC" w14:paraId="2F939E14" w14:textId="38E74515">
            <w:r>
              <w:t xml:space="preserve">Nominee </w:t>
            </w:r>
            <w:r w:rsidR="006E025E">
              <w:t>Email Address:</w:t>
            </w:r>
          </w:p>
        </w:tc>
        <w:tc>
          <w:tcPr>
            <w:tcW w:w="4508" w:type="dxa"/>
          </w:tcPr>
          <w:p w:rsidR="006E025E" w:rsidP="00123366" w:rsidRDefault="006E025E" w14:paraId="4D24233B" w14:textId="4780B12A"/>
        </w:tc>
      </w:tr>
      <w:tr w:rsidR="006E025E" w:rsidTr="00123366" w14:paraId="07799B59" w14:textId="77777777">
        <w:tc>
          <w:tcPr>
            <w:tcW w:w="4508" w:type="dxa"/>
          </w:tcPr>
          <w:p w:rsidR="006E025E" w:rsidP="00123366" w:rsidRDefault="00A225EC" w14:paraId="07B428C0" w14:textId="7937A8CD">
            <w:r>
              <w:t xml:space="preserve">Nominee </w:t>
            </w:r>
            <w:r w:rsidR="006E025E">
              <w:t>Phone Number:</w:t>
            </w:r>
          </w:p>
        </w:tc>
        <w:tc>
          <w:tcPr>
            <w:tcW w:w="4508" w:type="dxa"/>
          </w:tcPr>
          <w:p w:rsidRPr="00A5330E" w:rsidR="00A5330E" w:rsidP="00A5330E" w:rsidRDefault="00A5330E" w14:paraId="5E3AACBB" w14:textId="7C5DD038"/>
          <w:p w:rsidR="006E025E" w:rsidP="00123366" w:rsidRDefault="006E025E" w14:paraId="258C03C6" w14:textId="77777777"/>
        </w:tc>
      </w:tr>
      <w:tr w:rsidR="006E025E" w:rsidTr="00123366" w14:paraId="1873A125" w14:textId="77777777">
        <w:tc>
          <w:tcPr>
            <w:tcW w:w="4508" w:type="dxa"/>
          </w:tcPr>
          <w:p w:rsidR="006E025E" w:rsidP="00123366" w:rsidRDefault="006E025E" w14:paraId="5F4965B2" w14:textId="77777777">
            <w:r>
              <w:t>Reason for nomination: (please include evidence with facts and figures)</w:t>
            </w:r>
          </w:p>
          <w:p w:rsidR="006E025E" w:rsidP="00123366" w:rsidRDefault="006E025E" w14:paraId="1DCF38A1" w14:textId="77777777"/>
          <w:p w:rsidR="006E025E" w:rsidP="00123366" w:rsidRDefault="006E025E" w14:paraId="31BC3F99" w14:textId="77777777"/>
          <w:p w:rsidR="006E025E" w:rsidP="00123366" w:rsidRDefault="006E025E" w14:paraId="1DE09285" w14:textId="77777777"/>
          <w:p w:rsidR="006E025E" w:rsidP="00123366" w:rsidRDefault="006E025E" w14:paraId="4B61CC29" w14:textId="77777777"/>
          <w:p w:rsidR="006E025E" w:rsidP="00123366" w:rsidRDefault="006E025E" w14:paraId="01E2248E" w14:textId="77777777"/>
          <w:p w:rsidR="006E025E" w:rsidP="00123366" w:rsidRDefault="006E025E" w14:paraId="5BA0FF07" w14:textId="77777777"/>
          <w:p w:rsidR="006E025E" w:rsidP="00123366" w:rsidRDefault="006E025E" w14:paraId="4A648629" w14:textId="77777777"/>
          <w:p w:rsidR="006E025E" w:rsidP="00123366" w:rsidRDefault="006E025E" w14:paraId="0D7BC2D7" w14:textId="77777777"/>
          <w:p w:rsidR="006E025E" w:rsidP="00123366" w:rsidRDefault="006E025E" w14:paraId="346EE717" w14:textId="77777777"/>
          <w:p w:rsidR="006E025E" w:rsidP="00123366" w:rsidRDefault="006E025E" w14:paraId="1DA4260A" w14:textId="77777777"/>
          <w:p w:rsidR="006E025E" w:rsidP="00123366" w:rsidRDefault="006E025E" w14:paraId="3D540874" w14:textId="77777777"/>
        </w:tc>
        <w:tc>
          <w:tcPr>
            <w:tcW w:w="4508" w:type="dxa"/>
          </w:tcPr>
          <w:p w:rsidR="002F582F" w:rsidP="00123366" w:rsidRDefault="002F582F" w14:paraId="4D3BE6A0" w14:textId="77777777">
            <w:pPr>
              <w:rPr>
                <w:rFonts w:ascii="Calibri" w:hAnsi="Calibri" w:cs="Calibri"/>
                <w:color w:val="242424"/>
                <w:shd w:val="clear" w:color="auto" w:fill="FFFFFF"/>
              </w:rPr>
            </w:pPr>
          </w:p>
          <w:p w:rsidR="002F582F" w:rsidP="00123366" w:rsidRDefault="002F582F" w14:paraId="4256F093" w14:textId="77777777"/>
          <w:p w:rsidR="002F582F" w:rsidP="00123366" w:rsidRDefault="002F582F" w14:paraId="5BD5142B" w14:textId="551622A5"/>
        </w:tc>
      </w:tr>
      <w:tr w:rsidR="00A225EC" w:rsidTr="00123366" w14:paraId="654D228B" w14:textId="77777777">
        <w:tc>
          <w:tcPr>
            <w:tcW w:w="4508" w:type="dxa"/>
          </w:tcPr>
          <w:p w:rsidR="00A225EC" w:rsidP="00123366" w:rsidRDefault="00A225EC" w14:paraId="4EF162D3" w14:textId="15EB058A">
            <w:r>
              <w:t>Anything else you would like to add</w:t>
            </w:r>
          </w:p>
        </w:tc>
        <w:tc>
          <w:tcPr>
            <w:tcW w:w="4508" w:type="dxa"/>
          </w:tcPr>
          <w:p w:rsidR="00A225EC" w:rsidP="00123366" w:rsidRDefault="00A225EC" w14:paraId="1D692214" w14:textId="77777777"/>
        </w:tc>
      </w:tr>
      <w:tr w:rsidR="00A225EC" w:rsidTr="00123366" w14:paraId="6CA07DC4" w14:textId="77777777">
        <w:tc>
          <w:tcPr>
            <w:tcW w:w="4508" w:type="dxa"/>
          </w:tcPr>
          <w:p w:rsidR="00A225EC" w:rsidP="00123366" w:rsidRDefault="00601EE7" w14:paraId="6F66AA7A" w14:textId="2B146199">
            <w:r>
              <w:t>Nomin</w:t>
            </w:r>
            <w:r w:rsidR="00C0370B">
              <w:t>ator</w:t>
            </w:r>
            <w:r>
              <w:t xml:space="preserve"> Contact Details </w:t>
            </w:r>
            <w:r w:rsidR="00A62C9B">
              <w:t>(</w:t>
            </w:r>
            <w:r>
              <w:t xml:space="preserve">if </w:t>
            </w:r>
            <w:r w:rsidR="00A62C9B">
              <w:t>different</w:t>
            </w:r>
            <w:r>
              <w:t xml:space="preserve"> to </w:t>
            </w:r>
            <w:r w:rsidR="00A62C9B">
              <w:t>nominee)</w:t>
            </w:r>
          </w:p>
          <w:p w:rsidR="00A62C9B" w:rsidP="00123366" w:rsidRDefault="00A62C9B" w14:paraId="6D8D73C1" w14:textId="50FFB8F1">
            <w:r>
              <w:t>Please include name, Company name, contact number and email</w:t>
            </w:r>
          </w:p>
        </w:tc>
        <w:tc>
          <w:tcPr>
            <w:tcW w:w="4508" w:type="dxa"/>
          </w:tcPr>
          <w:p w:rsidRPr="006051C5" w:rsidR="006051C5" w:rsidP="006051C5" w:rsidRDefault="006051C5" w14:paraId="669E93FF" w14:textId="142C2620"/>
        </w:tc>
      </w:tr>
      <w:tr w:rsidR="006E025E" w:rsidTr="00123366" w14:paraId="7EAF73C6" w14:textId="77777777">
        <w:tc>
          <w:tcPr>
            <w:tcW w:w="4508" w:type="dxa"/>
          </w:tcPr>
          <w:p w:rsidR="006E025E" w:rsidP="00123366" w:rsidRDefault="006E025E" w14:paraId="1D105048" w14:textId="77777777">
            <w:r w:rsidRPr="008E4834">
              <w:t>Supporting Documents attached:</w:t>
            </w:r>
          </w:p>
        </w:tc>
        <w:tc>
          <w:tcPr>
            <w:tcW w:w="4508" w:type="dxa"/>
          </w:tcPr>
          <w:p w:rsidR="006E025E" w:rsidP="00123366" w:rsidRDefault="006051C5" w14:paraId="15E49EDE" w14:textId="782652FF">
            <w:r>
              <w:t>Yes/</w:t>
            </w:r>
            <w:r w:rsidRPr="008E4834" w:rsidR="006E025E">
              <w:t>No</w:t>
            </w:r>
          </w:p>
        </w:tc>
      </w:tr>
    </w:tbl>
    <w:p w:rsidRPr="00B43C77" w:rsidR="00B43C77" w:rsidP="003564B1" w:rsidRDefault="00B43C77" w14:paraId="332ABFB5" w14:textId="65B3CCB3">
      <w:pPr>
        <w:tabs>
          <w:tab w:val="left" w:pos="1960"/>
        </w:tabs>
      </w:pPr>
    </w:p>
    <w:sectPr w:rsidRPr="00B43C77" w:rsidR="00B43C77" w:rsidSect="000C55CC">
      <w:pgSz w:w="11906" w:h="16838" w:orient="portrait"/>
      <w:pgMar w:top="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10AF6" w:rsidP="00B43C77" w:rsidRDefault="00E10AF6" w14:paraId="1E5701E1" w14:textId="77777777">
      <w:pPr>
        <w:spacing w:after="0" w:line="240" w:lineRule="auto"/>
      </w:pPr>
      <w:r>
        <w:separator/>
      </w:r>
    </w:p>
  </w:endnote>
  <w:endnote w:type="continuationSeparator" w:id="0">
    <w:p w:rsidR="00E10AF6" w:rsidP="00B43C77" w:rsidRDefault="00E10AF6" w14:paraId="2C9B8F3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10AF6" w:rsidP="00B43C77" w:rsidRDefault="00E10AF6" w14:paraId="353B2742" w14:textId="77777777">
      <w:pPr>
        <w:spacing w:after="0" w:line="240" w:lineRule="auto"/>
      </w:pPr>
      <w:r>
        <w:separator/>
      </w:r>
    </w:p>
  </w:footnote>
  <w:footnote w:type="continuationSeparator" w:id="0">
    <w:p w:rsidR="00E10AF6" w:rsidP="00B43C77" w:rsidRDefault="00E10AF6" w14:paraId="6112DE9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25702E"/>
    <w:multiLevelType w:val="multilevel"/>
    <w:tmpl w:val="A7B0A8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83842078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sDAwNDSztDQwMDBW0lEKTi0uzszPAymwrAUAzHiAmywAAAA="/>
  </w:docVars>
  <w:rsids>
    <w:rsidRoot w:val="00FF734F"/>
    <w:rsid w:val="00005D9F"/>
    <w:rsid w:val="00034AEC"/>
    <w:rsid w:val="00047609"/>
    <w:rsid w:val="00053090"/>
    <w:rsid w:val="00075EBC"/>
    <w:rsid w:val="00083468"/>
    <w:rsid w:val="00091861"/>
    <w:rsid w:val="000951AF"/>
    <w:rsid w:val="00095426"/>
    <w:rsid w:val="000959C9"/>
    <w:rsid w:val="0009703C"/>
    <w:rsid w:val="000A1EEB"/>
    <w:rsid w:val="000C55CC"/>
    <w:rsid w:val="000C78BF"/>
    <w:rsid w:val="001462F8"/>
    <w:rsid w:val="00171003"/>
    <w:rsid w:val="001D4A33"/>
    <w:rsid w:val="001E6D0B"/>
    <w:rsid w:val="00202FEC"/>
    <w:rsid w:val="002119CD"/>
    <w:rsid w:val="00225208"/>
    <w:rsid w:val="00225AFB"/>
    <w:rsid w:val="0026439A"/>
    <w:rsid w:val="00292D1A"/>
    <w:rsid w:val="002D6E9D"/>
    <w:rsid w:val="002F07CC"/>
    <w:rsid w:val="002F582F"/>
    <w:rsid w:val="00320BC2"/>
    <w:rsid w:val="0032315E"/>
    <w:rsid w:val="00346818"/>
    <w:rsid w:val="00353F71"/>
    <w:rsid w:val="003564B1"/>
    <w:rsid w:val="003B6135"/>
    <w:rsid w:val="003E1325"/>
    <w:rsid w:val="0045024F"/>
    <w:rsid w:val="004906AF"/>
    <w:rsid w:val="004B6B35"/>
    <w:rsid w:val="005134F4"/>
    <w:rsid w:val="005168A6"/>
    <w:rsid w:val="00561608"/>
    <w:rsid w:val="005770A6"/>
    <w:rsid w:val="005C4DCB"/>
    <w:rsid w:val="005F1D34"/>
    <w:rsid w:val="005F544E"/>
    <w:rsid w:val="00601EE7"/>
    <w:rsid w:val="006051C5"/>
    <w:rsid w:val="00651FA0"/>
    <w:rsid w:val="0067698A"/>
    <w:rsid w:val="00687709"/>
    <w:rsid w:val="006B0ECE"/>
    <w:rsid w:val="006E025E"/>
    <w:rsid w:val="006E06C2"/>
    <w:rsid w:val="006E3B1B"/>
    <w:rsid w:val="00750A7F"/>
    <w:rsid w:val="007672EB"/>
    <w:rsid w:val="00771401"/>
    <w:rsid w:val="007B01ED"/>
    <w:rsid w:val="00820714"/>
    <w:rsid w:val="0082466C"/>
    <w:rsid w:val="00844351"/>
    <w:rsid w:val="00860545"/>
    <w:rsid w:val="00861BBD"/>
    <w:rsid w:val="0086503A"/>
    <w:rsid w:val="008878A5"/>
    <w:rsid w:val="008927BA"/>
    <w:rsid w:val="008C6EA7"/>
    <w:rsid w:val="008E4834"/>
    <w:rsid w:val="0092044D"/>
    <w:rsid w:val="009335BE"/>
    <w:rsid w:val="0095752F"/>
    <w:rsid w:val="00987996"/>
    <w:rsid w:val="009B20C5"/>
    <w:rsid w:val="009C54FA"/>
    <w:rsid w:val="009C686B"/>
    <w:rsid w:val="00A12149"/>
    <w:rsid w:val="00A225EC"/>
    <w:rsid w:val="00A25C8B"/>
    <w:rsid w:val="00A5330E"/>
    <w:rsid w:val="00A62C9B"/>
    <w:rsid w:val="00A7323A"/>
    <w:rsid w:val="00AD70B9"/>
    <w:rsid w:val="00AF6214"/>
    <w:rsid w:val="00AF7C07"/>
    <w:rsid w:val="00B02CA8"/>
    <w:rsid w:val="00B052EC"/>
    <w:rsid w:val="00B20F3D"/>
    <w:rsid w:val="00B407A7"/>
    <w:rsid w:val="00B43C77"/>
    <w:rsid w:val="00B448C2"/>
    <w:rsid w:val="00B706BA"/>
    <w:rsid w:val="00BB5D4A"/>
    <w:rsid w:val="00BC2BAA"/>
    <w:rsid w:val="00BF56B7"/>
    <w:rsid w:val="00C0370B"/>
    <w:rsid w:val="00C352D9"/>
    <w:rsid w:val="00C42F64"/>
    <w:rsid w:val="00C81AE5"/>
    <w:rsid w:val="00C92EFC"/>
    <w:rsid w:val="00C93FFD"/>
    <w:rsid w:val="00CB4C4D"/>
    <w:rsid w:val="00CC032E"/>
    <w:rsid w:val="00CC60E5"/>
    <w:rsid w:val="00CE56EE"/>
    <w:rsid w:val="00CF0DDF"/>
    <w:rsid w:val="00CF3594"/>
    <w:rsid w:val="00D45E7F"/>
    <w:rsid w:val="00D46DC1"/>
    <w:rsid w:val="00DD0D99"/>
    <w:rsid w:val="00DD4A84"/>
    <w:rsid w:val="00E10AF6"/>
    <w:rsid w:val="00E148BF"/>
    <w:rsid w:val="00E70143"/>
    <w:rsid w:val="00EA5604"/>
    <w:rsid w:val="00EA6C75"/>
    <w:rsid w:val="00EC2D09"/>
    <w:rsid w:val="00EE79F7"/>
    <w:rsid w:val="00F3238D"/>
    <w:rsid w:val="00F36204"/>
    <w:rsid w:val="00F41902"/>
    <w:rsid w:val="00F613B3"/>
    <w:rsid w:val="00F70EF0"/>
    <w:rsid w:val="00F75291"/>
    <w:rsid w:val="00F76C1A"/>
    <w:rsid w:val="00FA3503"/>
    <w:rsid w:val="00FD36D4"/>
    <w:rsid w:val="00FE547B"/>
    <w:rsid w:val="00FE73F1"/>
    <w:rsid w:val="00FF734F"/>
    <w:rsid w:val="2184843E"/>
    <w:rsid w:val="38B419B5"/>
    <w:rsid w:val="406C89D4"/>
    <w:rsid w:val="435C74D1"/>
    <w:rsid w:val="61ABDB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F734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styleId="HeaderChar" w:customStyle="1">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styleId="FooterChar" w:customStyle="1">
    <w:name w:val="Footer Char"/>
    <w:basedOn w:val="DefaultParagraphFont"/>
    <w:link w:val="Footer"/>
    <w:uiPriority w:val="99"/>
    <w:rsid w:val="00B43C77"/>
  </w:style>
  <w:style w:type="paragraph" w:styleId="Revision">
    <w:name w:val="Revision"/>
    <w:hidden/>
    <w:uiPriority w:val="99"/>
    <w:semiHidden/>
    <w:rsid w:val="00EE79F7"/>
    <w:pPr>
      <w:spacing w:after="0" w:line="240" w:lineRule="auto"/>
    </w:pPr>
  </w:style>
  <w:style w:type="character" w:styleId="Strong">
    <w:name w:val="Strong"/>
    <w:basedOn w:val="DefaultParagraphFont"/>
    <w:uiPriority w:val="22"/>
    <w:qFormat/>
    <w:rsid w:val="00861BBD"/>
    <w:rPr>
      <w:b/>
      <w:bCs/>
    </w:rPr>
  </w:style>
  <w:style w:type="paragraph" w:styleId="NormalWeb">
    <w:name w:val="Normal (Web)"/>
    <w:basedOn w:val="Normal"/>
    <w:uiPriority w:val="99"/>
    <w:unhideWhenUsed/>
    <w:rsid w:val="00B02CA8"/>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 w:type="character" w:styleId="Hyperlink">
    <w:name w:val="Hyperlink"/>
    <w:basedOn w:val="DefaultParagraphFont"/>
    <w:uiPriority w:val="99"/>
    <w:semiHidden/>
    <w:unhideWhenUsed/>
    <w:rsid w:val="0045024F"/>
    <w:rPr>
      <w:color w:val="0000FF"/>
      <w:u w:val="single"/>
    </w:rPr>
  </w:style>
  <w:style w:type="paragraph" w:styleId="xmsolistparagraph" w:customStyle="1">
    <w:name w:val="x_msolistparagraph"/>
    <w:basedOn w:val="Normal"/>
    <w:rsid w:val="00A12149"/>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2676209">
      <w:bodyDiv w:val="1"/>
      <w:marLeft w:val="0"/>
      <w:marRight w:val="0"/>
      <w:marTop w:val="0"/>
      <w:marBottom w:val="0"/>
      <w:divBdr>
        <w:top w:val="none" w:sz="0" w:space="0" w:color="auto"/>
        <w:left w:val="none" w:sz="0" w:space="0" w:color="auto"/>
        <w:bottom w:val="none" w:sz="0" w:space="0" w:color="auto"/>
        <w:right w:val="none" w:sz="0" w:space="0" w:color="auto"/>
      </w:divBdr>
    </w:div>
    <w:div w:id="1256131142">
      <w:bodyDiv w:val="1"/>
      <w:marLeft w:val="0"/>
      <w:marRight w:val="0"/>
      <w:marTop w:val="0"/>
      <w:marBottom w:val="0"/>
      <w:divBdr>
        <w:top w:val="none" w:sz="0" w:space="0" w:color="auto"/>
        <w:left w:val="none" w:sz="0" w:space="0" w:color="auto"/>
        <w:bottom w:val="none" w:sz="0" w:space="0" w:color="auto"/>
        <w:right w:val="none" w:sz="0" w:space="0" w:color="auto"/>
      </w:divBdr>
    </w:div>
    <w:div w:id="1293242876">
      <w:bodyDiv w:val="1"/>
      <w:marLeft w:val="0"/>
      <w:marRight w:val="0"/>
      <w:marTop w:val="0"/>
      <w:marBottom w:val="0"/>
      <w:divBdr>
        <w:top w:val="none" w:sz="0" w:space="0" w:color="auto"/>
        <w:left w:val="none" w:sz="0" w:space="0" w:color="auto"/>
        <w:bottom w:val="none" w:sz="0" w:space="0" w:color="auto"/>
        <w:right w:val="none" w:sz="0" w:space="0" w:color="auto"/>
      </w:divBdr>
    </w:div>
    <w:div w:id="1474369652">
      <w:bodyDiv w:val="1"/>
      <w:marLeft w:val="0"/>
      <w:marRight w:val="0"/>
      <w:marTop w:val="0"/>
      <w:marBottom w:val="0"/>
      <w:divBdr>
        <w:top w:val="none" w:sz="0" w:space="0" w:color="auto"/>
        <w:left w:val="none" w:sz="0" w:space="0" w:color="auto"/>
        <w:bottom w:val="none" w:sz="0" w:space="0" w:color="auto"/>
        <w:right w:val="none" w:sz="0" w:space="0" w:color="auto"/>
      </w:divBdr>
    </w:div>
    <w:div w:id="1697075691">
      <w:bodyDiv w:val="1"/>
      <w:marLeft w:val="0"/>
      <w:marRight w:val="0"/>
      <w:marTop w:val="0"/>
      <w:marBottom w:val="0"/>
      <w:divBdr>
        <w:top w:val="none" w:sz="0" w:space="0" w:color="auto"/>
        <w:left w:val="none" w:sz="0" w:space="0" w:color="auto"/>
        <w:bottom w:val="none" w:sz="0" w:space="0" w:color="auto"/>
        <w:right w:val="none" w:sz="0" w:space="0" w:color="auto"/>
      </w:divBdr>
    </w:div>
    <w:div w:id="199879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jpg" Id="rId189626847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47b8082263559b66241039ee7694c97c">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1e65e8f66e491b2794aa0f25247232ad"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D847D-FC5F-4B1E-9357-50FE4A1EFF8A}">
  <ds:schemaRefs>
    <ds:schemaRef ds:uri="http://schemas.openxmlformats.org/officeDocument/2006/bibliography"/>
  </ds:schemaRefs>
</ds:datastoreItem>
</file>

<file path=customXml/itemProps2.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customXml/itemProps3.xml><?xml version="1.0" encoding="utf-8"?>
<ds:datastoreItem xmlns:ds="http://schemas.openxmlformats.org/officeDocument/2006/customXml" ds:itemID="{CA50CAE1-CCC7-42B1-A6ED-369D55867488}"/>
</file>

<file path=customXml/itemProps4.xml><?xml version="1.0" encoding="utf-8"?>
<ds:datastoreItem xmlns:ds="http://schemas.openxmlformats.org/officeDocument/2006/customXml" ds:itemID="{A2209F8C-CE49-4644-AC7E-BBD539107FF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briella Feld</dc:creator>
  <keywords/>
  <dc:description/>
  <lastModifiedBy>Hugh Cafferky</lastModifiedBy>
  <revision>30</revision>
  <dcterms:created xsi:type="dcterms:W3CDTF">2023-09-28T11:08:00.0000000Z</dcterms:created>
  <dcterms:modified xsi:type="dcterms:W3CDTF">2025-12-02T12:30:57.65710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b5bceb8a07c96b6d9be79e5bad0dd6a13cd2d422950a2b58eb04fba855ea3b83</vt:lpwstr>
  </property>
</Properties>
</file>